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3</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3</w:t>
      </w:r>
      <w:r>
        <w:t xml:space="preserve"> </w:t>
      </w:r>
      <w:r>
        <w:t xml:space="preserve">กันย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วัฒนะ) สวัสดีครับ สวัสดีครับ พบกับรายการห้องข่าวรัฐสภาแชนแนลภาคเช้าครับ คุณผู้ชมติดตามอยู่กับคุณณัฐภัทรพล จุติการพาณิชย์ ผม วัฒนะ คล้ายแก้ว อาจารย์ล่ามภาษามือของเรา อาจารย์สมชาย วิจิตรไพศาลนะครับ เช้าวันนี้เริ่มต้นสัปดาห์ใหม่วันจันทร์ที่ 23 กันยายนพุทธศักราช 2561 ครับ เช้าวันนี้ไปติดตามภารกิจของประธานรัฐสภา และประธานสภาผู้แทนราษฎร เป็นบรรยากาศของอาจารย์วันนอร์ ประธานสภาประธานสภาผู้แทนราษฎรเมื่อวานนี้ครับ เข้าพระราชทานปริญญาดุษฎีกิตติมศักดิ์ ของราชภัฏกาญจนบุรี สาขานิติศาสตร์นะครับ ช่วงเวลาที่อาจารย์วันนะคะ เมื่อวานนี้พระบาทสมเด็จพระเจ้าอยู่หัว ทรงพระกรุณาโปรดเกล้าโปรดกระหม่อม ให้นายเกษม วัฒนชัย องคมนตรีเ ป็นผู้แทนพระองค์ประทานพระราชดำรัส แก่ผู้สำเร็จการศึกษาจากมหาวิทยาลัยราชภัฏ ภาคกลางและมหาวิทยาลัยสวนดุสิต ประจำปีการศึกษา 2565 ณ หอประชุมใหญ่ศิริวรปัญญา มหาวิทยาลัยราชภัฎนครปฐม อำเภอเมือง จังหวัดนครปฐม ในโอกาสนี้นาย นรธาเข้ารับพระราชทานปริญญาบัตรดุษฎีบัณฑิต ศิวศักดิ์สาขาวิชานิติศาสตร์มหาวิทยาลัยราชภัฏกาญจนบุรี พร้อมกับกล่าวว่าเป็นเกียรติและภูมิใจที่ได้รับ พระราชทานปริญญาบัตรในครั้งนี้ เคยเป็นอาจารย์ทำงานครั้งแรกที่มหาวิทยาลัยราชภัฏสงขลา รู้สึกภาคภูมิใจ เพราะว่ามหาวิทยาลัยเป็นมหาวิทยาลัยของชุมชนของท้องถิ่น วันนี้มีมหาวิทยาลัยราชภัฏ ก็ทำให้ท้องถิ่นทั่วประเทศมีความเจริญมี การมีภูมิความรู้กระจายอยู่ทั่วประเทศไทย ทำให้ประชาชนเข้าสู่ความรู้ได้อย่างเท่าถึง ในฐานะที่เป็น ราชภัฏมาก่อนเป็นคนหนึ่ง ที่รู้สึกดีใจที่มหาวิทยาลัยราชภัฏเป็นส่วนหนึ่งของการพัฒนา ของการศึกษาในประเทศนี้ครับ ทางนี้ประธานรัฐสภาได้แสดงความยินดี บัณฑิตทุกคนที่ได้รับพระราชทานปริญญาบัตรในครั้งนี้ พร้อมกับเปล่าฝากบัณฑิตในครั้งนี้ครับ บ้านเมืองเป็นของทุกคน โดยเฉพาะบัณฑิตคนรุ่นใหม่ มีหน้าที่ในการเข้ารับใช้บ้านเมื่อต่อจากผู้ใหญ่ ดังนั้นจึงต้องพัฒนาตนเองนำความรู้ที่เรียนมา เป็นส่วนหนึ่ง นำไปใช้ในการประกอบอาชีพในสังคม แต่ปัจจุบันวิทยาการต่าง ๆ ความรู้มีอยู่มากมาย บัณฑิตไม่ควรละทิ้งความรู้ ทุกวันนี้ความรู้มาจากเทคโนโลยี จึงอย่าคิดว่าบัณฑิตเรียน จบแล้วก็พอแล้วว่าจุดเริ่มต้นชีวิตของการทำงาน เทคโนโลยีเปลี่ยนชีวิต ตนจึงอยากให้นำความรู้มา ศึกษาเพิ่มเติมและเผยแพร่ให้กับประชาชน ให้มีความสุขเจริญต่อไป ฟังเสียงช่วงหนึ่งครับ ของประธานรัฐสภาและสภาผู้แทนราษฎร นายมูฮัมหมัด นอร์มะทา ครับ</w:t>
      </w:r>
    </w:p>
    <w:p>
      <w:pPr>
        <w:pStyle w:val="BodyText"/>
      </w:pPr>
      <w:r>
        <w:t xml:space="preserve">(คุณวันมูหะมัดนอร์) ฝากกับท่านทั้งหลายว่าบ้านเมือง เป็นของพวกเราทุกคน โดยเฉพาะบัณฑิตทั้งหลายคือคนรุ่นใหม่นะครับ ซึ่งมีหน้าที่ในการที่จะรับใช้บ้านเมือง ต่อจากผู้ใหญ่ ซึ่งมีอยู่ในวันนี้ เพราะฉะนั้น เราต้องพัฒนาตัวเอง นอกจากนำความรู้ที่เรียนแล้ วความรู้ที่เรียนมานี้เป็นส่วนหนึ่งนะครับ ที่เราจะไปใช้ได้ในการประกอบอาชีพอยู่ในสังคม แต่ในวันนี้วิทยาการมีอยู่มากมายนะครับ ซึ่งเราต้องไม่ละทิ้งความรู้ ทุกด้าน เดี๋ยวนี้ความรู้มันมาทางเทคโนโลยีนี่ เยอะเลยนะครับ เพราะฉะนั้น เราอย่าคิดว่าเราเป็นบัณฑิต จบไปแล้ว ไม่ว่าระดับใดพอแล้ว ไม่ใช่ครับ นี่คือจุดเริ่มต้นของการเริ่มต้นชีวิต ในการที่จะทำงาน หรือการที่จะอยู่สังคม อย่างประสบความสำเร็จอย่างน่าประทับใจ</w:t>
      </w:r>
    </w:p>
    <w:p>
      <w:pPr>
        <w:pStyle w:val="BodyText"/>
      </w:pPr>
      <w:r>
        <w:t xml:space="preserve">(คุณณัฐภัทรพล) ไปกันต่อเนื่องเลยครับ คุณผู้ชมครับ ประธานรัฐสภารับโล่เกียรติคุณชูเกียรตินักการเมืองดีเด่น ยอดเยี่ยมประจำปี 2567 นะครับ นอกจากมีการจำด้วยนะครับ ว่าจะรักษาเกียรติยศนี้ไว้สูงสุดในชีวิต และรักษาความเป็นผู้นำทางการเมืองของรัฐสภา เป็นแบบอย่างที่ดีในอนาคตด้วยนะครับ มหาวิทยาลัยเกริก นำโดยศาสตราจารย์ด็อกเตอร์ นายแพทย์กระแส ชนะวงศ์ อธิบดีมหาวิทยาลัยเกริก นักการเมืองดีเด่นยอดเยี่ยมประจำปี 2567 ในวันต่อมา ประธานรัฐสภาและประธานสภาผู้แทนราษฎร เพื่อเป็นการประกาศเกียรติคุณ ให้เป็นที่ประจักษ์แก่สังคม เนื่องจากสภามหาวิทยาลัยเกริก ตระหนักถึงสภาวะผู้นำ ที่เป็นรากฐานสำคัญนำไปสู่ความสำเร็จในชีวิต โดยวันมูหะมัดนอร์ มะทา เป็นบุคคลที่ได้รับยกย่องจากสังคม ทั้งในประเทศและต่างประเทศได้รับเกียรติ ให้ดำรงตำแหน่งสูงสุดทางการเมือง ในตำแหน่งประธานรัฐสภาปฏิบัติหน้าที่ ด้วยความซื่อสัตย์ซื่อตรงนับเป็นบุคคลตัวอย่างที่ได้รับ การประกาศเกียรติคุณเป็นบุคคลต้นแบบให้กับเยาวชน ในโอกาสนี้ประธานรัฐสภา และประธานสภาผู้แทนราษฎรได้กล่าวสุนทรพจน์ ประสบการณ์ภาวะผู้นำการเมืองไทย ว่าลักษณะของการเมืองที่ดี ต้องเป็นคนที่ฉลาด ขยัน เป็นคนดีของสังคม และทำให้สิ่งที่เป็นประโยชน์ต่อสังคม เพราะคนดี คนเก่ง คือทรัพย์ที่มหาศาลของประเทศ ทำให้บ้านเมืองเจริญ รวมถึงต้องเป็นบุคคลที่สื่อสารเก่ง พูดจาชัดเจน ทำเพื่องาน ไม่ใช่ทำเพื่อเกียรติยศของตัวเอง แล้วมีความกระตือรือร้นรักในงาน ที่ทำมีความเสียสละ หากขาดความเสียสละจะเป็นผู้นำไม่ได้ที่สำคัญคือควรเป็นผู้ใหญ่ให้มากกว่า ผู้รับและเพื่อการให้ไม่มีวันหมดนอกจากนี้ ควรทานต่อการเปลี่ยนแปลงของโลกด้วย ทั้งนี้เมื่อการที่ครั้งที่ตนได้ ตำแหน่งฝ่ายบริหารและฝ่ายนิติบัญญัติ สิ่งที่ตนภาคภูมิใจมากกว่าตำแหน่งและเกียรติยศ ก็คือตนไม่เคยขอตำแหน่งใคร แม้แต่ตำแหน่งประธานรัฐสภา โดยมองว่าเป็นความบังเอิญและเป็นจำเป็น จึงได้ดำรงตำแหน่งประธานรัฐสภาครั้งที่ที่ 2 โดยไร้คู่แข่ง ต้องมีความภาคภูมิใจที่ได้ร่วมการเปลี่ยนแปลง การทำงานหลากหลายด้าน การร่วมงานกับสถาบันพระปกเกล้า เพื่อพัฒนาประชาธิปไตยให้ยั่งยืนรองประธาน ประธานรัฐสภา รัฐธรรมนูญ ประชาชนไปสนองพระบรมราชโองการ เจ้าสมเด็จมหาภูมิพลอดุลยเดชมหาราช บรมนาถบพิต โดยให้สิทธิเสรีภาพของประชาชนมากขึ้น อีกทั้งยังกำหนดให้องค์กรสามารถตรวจสอบ การทำงานของฝ่ายบริหารได้ ถึงขนาดนั้น ประชาชนก็มีส่วนช่วยในการผลักดันรัฐธรรมนูญฉบับปี 2560 ขอให้ผ่านไปด้วยดี อย่างไรก็ตามคนหวังว่าอนาคตจะเอารัฐธรรมนูญฉบับใหม่ขึ้นมาอีกครั้ง หนึ่ง สามารถพัฒนาประชาธิปไตยให้ก้าวหน้ามากกว่าเดิม ทั้งนี้ตนยืนยันว่าตนจะยึดเกียรติยศนี้สูงสุดในชีวิต ตั้งใจจะรักษาความเป็นผู้นำทางการเมืองของรัฐสภา ให้เป็นตัวอย่างที่ดี จนกว่าชีวิตจะหาไม่ นอกจากนี้นาย วันมูหะมัดนอร์ มะทา บรรยายหัวข้อบทบาทและสภาประชาชน พัฒนากายภาพ ใครเป็นผู้นำที่มีคุณภาพ และการมีส่วนร่วมทางการเมืองอย่างสร้างสรรค์ ความตอนหนึ่งว่าเยาวชน ในระบอบประชาธิปไตย เพราะว่าเยาวชนผู้นำในอนาคต ทุกครั้งที่มีการเปลี่ยนแปลงทางการเมือง เห็นได้ชัดว่าคือเยาวชนอย่างนั้น เยาวชนต้องเรียนรู้ว่าหลักการทั่วไปคืออะไร มาเรียนรู้แล้วปฏิบัติตาม อยากเป็นนักการเมือง การเมืองรับประชาชนด้วย ตอนนี้ประชาชนประชาธิปไตยในร่างกายของคน ที่ต้องที่รักประชาธิปไตย นอกจากนั้นการกระทำทางปกครองประชาธิปไตยอีกด้วย ขณะเดียวกัน ตนเป็นนักการเมืองมา 44 ปี เพราะตนรักงานและมีความฝัน เพราะฉะนั้น ใครมีอาชีพในฝัน อยากเป็นนักการเมืองต้องมีความฝัน และมีความตั้งใจต้องมีความรู้ด้วย มีความเสียสละเขาเพิ่มเติมว่ากันวัน แล้วประชาชนและประเทศชาติ การจะเป็นนักการเมืองที่ดี เหมือนรวงข้าวที่น้อมลง มีความนอบน้อมถ่อมตน ต้นข้าวที่ไม่มีเมล็ด แม้แต่นกก็ยังไม่กิน อีกรายชื่อประชาชนเป็นเจ้าของประชาธิปไตย และผู้แทนใหญ่กว่าเจ้าของประชาธิปไตยได้อย่างไร ผู้แทนเพียงแต่ทำหน้าที่เจ้าของนั่นแหละครับ ที่เป็นผู้แทนต้องเป็นสมบัติที่ดี รักษา สัจจะ วาจา ทำแล้วสละเวลา ความสุข เป็นผู้เสียสละสำคัญอย่างยิ่งของ คำเมือง เขามีนักเรียนที่ดี ให้ดีทำให้เป็นที่น่าเชื่อถืออย่างไรก็ตามครับ อาจารย์ วันมูหะมัดนอร์ มะทา ฝากอนาคตไว้กับเยาวชนทุกคนครับ ปฏิบัติหน้าที่ให้ดีที่สุด เพื่อเกียรติและศักดิ์ศรี ของประชาชนต่อไปครับ</w:t>
      </w:r>
    </w:p>
    <w:p>
      <w:pPr>
        <w:pStyle w:val="BodyText"/>
      </w:pPr>
      <w:r>
        <w:t xml:space="preserve">(คุณวัฒนะ) ครับ พูดถึงอาจารย์วันมูหะมัดนอร์ มะทา วันนอร แล้วสภาผู้แทนราษฎร เป็นต่อสมัยแรกของจังหวัดยะลา เมื่อปี 2522 ย้อนไปนับได้ 45 ปีแล้วนะ เล่นกันมานะ ตำแหน่งสำคัญสำคัญ ผู้ชมจะเห็นว่าท่านเป็นประธานรัฐสภา ประธานสภาผู้แทนราษฎรก่อนหน้านี้ อย่างที่เป็นประธานรัฐสภา ประธานสภาผู้แทนราษฎรย้อนกลับไปปี 2539 อยู่ในตำแหน่งตั้งแต่ปี 2539 ถึงปี 2543 ครบวาระแล้วลาออกไป อันนี้ตำแหน่งสำคัญของ รับงานแล้ว ถ้าสภาผู้แทนราษฎรของอาจารย์วันนอร์ รัฐมนตรีกระทรวงมหาดไทย มนตรีว่าการกระทรวงเกษตรและสหกรณ์ รัฐมนตรีประกาศกระทรวงคมนาคม และอีกหลายกระทรวงเลยทีเดียว การทำงานเยอะมากเลยทีเดียว</w:t>
      </w:r>
    </w:p>
    <w:p>
      <w:pPr>
        <w:pStyle w:val="BodyText"/>
      </w:pPr>
      <w:r>
        <w:t xml:space="preserve">(คุณณัฐภัทรพล) เราจะเห็นชื่อท่าน นั่นแหละ ตำรวจอยู่ในเมืองยาวนานเลยนะ ที่เขาไป อยู่ในวงการมา 14 ปีแล้วถือว่าเป็นบุคคล สัมพันธ์กันไหม คนนึงเลย อาจารย์วันนอร์ สามารถควบคุมทั้งอำเภอ การประชุมร่วมกันของรัฐสภาอากาศต่าง ๆ ในรัฐสภาขอสัมภาษณ์ครั้งใดได้รับคำตอบ และเกิดความชัดเจนกับการบ้านการเมือง ของประเทศไทยเราด้วยนะครับ ความเคลื่อนไหวสัปดาห์นี้ การประชุมสภาผู้แทนราษฎร กฎหมายสำคัญเข้าสู่การพิจารณาของสภา ของ พรบ. ที่เกี่ยวข้องกับ พรบ. นิรโทษกรรม ว่ากันว่าคณะกรรมการวิสามัญ มีการพิจารณาเรียบร้อยแล้ว ล่าสุดคาดว่า พรบ. นิรโทษกรรม จะเข้าสู่การพิจารณาของสภาผู้แทนราษฎรได้ วันที่ 26 กันยายนนี้ครับ มีหลายเรื่องที่ต้องจับตามองเหมือนกัน โดยเฉพาะมาตรา 112 มีการพัฒนาการอย่างไร ความเข้มข้นในสัปดาห์นี้ ล่าสุด คุณนิกร จำนง ประธานสถาฯวิสามัญ ตามพระราชบัญญัติ ที่เกี่ยวข้องกับนิรโทษกรรม ขอสภาผู้แทนราษฎรได้ออกมาเปิดเผยล่าสุดนะครับ บอกว่าตอนนี้ต่าง ๆ เข้าสู่ความมีความพร้อมเต็มที่แล้ว ได้มีการเปิดเผยถึงการเสนอรายงาน คณะกรรมาธิการ ที่จะเสนอสภาผู้แทนราษฎร บอกว่าเรื่องนี้มาเป็นเดือนแล้วเช่นกัน อยู่จังหวัดของทางสภานิทานระยะเวลาไป ในวันที่ 26 กันยายนนี้จะมีการประชุม ในคณะกรรมาธิการสามัญ ข้อสรุปสำคัญสำคัญต่าง ๆ มากมายเลยทีเดียว ไม่ว่าจะเป็นภาพปัญหา รอคณะกรรมการ ความเห็นที่สอดคล้อง ของรากตามนี้ครับ เห็นอ่างเรื่องของมาตรา 112 ว่าจะรวมอยู่ในนิรโทษกรรมได้หรือไม่ นิรโทษกรรมไม่สามารถหาข้อสรุปได้นะครับ สมาชิกแต่ละคนนี่แหละครับ หรือความผิดไว้รายงาน ออกเป็น 3 ประเภทนั่น ก็คือไม่รวมไว้ใช่แรงจูงใจทางการเมือง 2 มีการรวมไว้อย่างมีเงื่อนไข 3 ก็คือไม่มีการพูดถึงโดยไม่มีเงื่อนไขเช่นเดียวกัน ทั้งนี้สิ่งที่สำคัญอีกประการหนึ่ง ก็คือสังเกตของรายงานที่ระบุไว้ว่า ให้รัฐบาลเป็นเจ้าภาพในการยกเลิก พรบ. นิรโทษกรรม คณะกรรมาธิการ 25 ฐานความผิด ตั้งแต่ปี 2548 โดยให้คณะรัฐมนตรี ดำเนินการจัดการประสานทำร่างขึ้นมาเองนะครับ นอกจากนี้มีสังเกตมาตรา 112 เรื่องของความเปราะบางในขณะนี้ รวมถึงคำว่าศาลรัฐธรรมนูญยุบพรรคก้าวไกล จะส่งผลต่อเนื่องเรื่องนี้ด้วย เพราะฉะนั้น ต้องหารือกันตีความอย่างไรต่อไปครับ สัปดาห์นี้ การประชุมที่รัฐสภาคุณผู้ชมครับ มีการประชุมแค่ 3 วันนะ ก็คือวันนี้มีการประชุม 9:30 น. แล้วก็วันพุธ วันพฤหัส มีการประชุมสภาผู้แทนราษฎร ไม่มีการประชุมเนื่องจากว่าหน้านี้ มีการคาดการณ์ดังกล่าวว่าก่อนหน้านี้ มีการประชุมวิสามัญฝ่าย วิปรัฐบาล วิปฝ่ายค้าน และตัวแทนของ กทม. เหมือนจะมีกฎหมาย ที่เข้ารัฐสภาปรากฏว่าสัปดาห์นี้ ไม่มีการประชุมร่วมกันของรัฐสภานะครับ ประชุมอีกครั้งหนึ่ง ว่าวันนี้จะมีการประชุม สว. วันพฤหัสบดีกลับมาการประชุมของสภาผู้แทนราษฎรครับ เรื่องของการแก้ไขรัฐธรรมนูญ คุณผู้ชมฮะ ก็มีเสียงออกมาจากุประธานสภาคนที่ 2 เกี่ยวกับเรื่องของการแก้ไขเกี่ยวกับจริยธรรมนี้ล่ะครับ คุณผู้ชมครับ ก็บอกว่าเรื่องนี้ควรคิดให้รอบคอบ ถือว่าเป็นเรื่องที่ละเอียดอ่อนทีเดียวนะครับ ติดตามกันดีกว่าครับ คุณผู้ชมครับ กับคุณภราดร ปริศนานันทกุล รองประธานสภาผู้แทนราษฎรคนที่ 2 ครับ ในฐานะสมาชิกรัฐสภาให้สัมภาษณ์ถึงกรณีคุณ นายกรัฐมนตรีและรัฐมนตรี สงกรานต์โหม พรรคร่วมรัฐบาลได้มีการประสานงานหารือ แก้ไขรัฐธรรมนูญ ก่อนวันที่ 27 ซึ่งหนึ่งในเรื่องที่หารือกัน ก็คือเรื่องของการแก้ไขรัฐธรรมนูญรายมาตรา ว่าเรากฎหมายประชามติผ่าน เป็นไปตามขั้นตอน ส่วนกรณีที่พรรคเพื่อไทย และพรรคประชาชนเสนอแก้รัฐธรรมนูญ เกี่ยวกับจริยธรรมของรัฐธรรมนูญ อำนาจองค์กรอิสระ เป็นอย่างไรนะครับ ในความคิดส่วนตัวเรื่องนี้ ถือว่าเป็นเรื่องที่มีความละเอียดอ่อนนะครับ มีคำถามจริยธรรมเป็นไม้บรรทัด ที่ต้องเข้มงวดกับนักการเมืองหรือไม่ ประชนมีมุมมองแบบไหน เป็นการแก้เพื่อผลประโยชน์ของนักการเมืองหรือไม่ คนต้องพูดต้องเป็นประชาชน ต้องคิดให้รอบคอบ ประชาชนเลือก สสด. เขียนกติกา หมวดจริยธรรมด้วย ถึงขั้นระดับศาลรัฐธรรมนูญ ผู้พิพากษาเลยหรือไม่ผู้มีส่วนได้เสีย พูดไปสังคมไม่ฟัง เรื่องนี้บอกว่าอันตรายนะครับ แล้วก็ sensitive ด้วยนะครับ ควรที่จะมีการทำประชามติ ทำประชามติทั้งที่ควร… ทั้งฉบับ ยกเว้นหมวด 1 ทั้งหมวด 2 แก้ดีกว่าเฉพาะ 2 ประเด็น พรรคภูมิใจไทย ถึงไม่เสนอร่างแก้ไขรัฐธรรมนูญนี้นั่นเองนะครับ</w:t>
      </w:r>
    </w:p>
    <w:p>
      <w:pPr>
        <w:pStyle w:val="BodyText"/>
      </w:pPr>
      <w:r>
        <w:t xml:space="preserve">(คุณวัฒนะ) คุณผู้ชมครับ นะครับ เนื่องจากการประชุมของในอนาคต ได้มีการพูดถึงการโดยเฉพาะการแก้ไข เป็นรายมาตราตอนนี้นี่ เพื่อตัดก็ยื่นมาแล้ว ประชาชนก็ยื่นมาแล้วล่าสุด ก็ต้องรอในส่วนของพรรคร่วมรัฐบาลก่อน ว่าจะมาประกบหรือไม่ แก้ไขรัฐธรรมนูญประชุมร่วมกันของรัฐสภานั่นก็หมายความ ว่าจะมีเสียงของสวมาด้วยนะคะ</w:t>
      </w:r>
    </w:p>
    <w:p>
      <w:pPr>
        <w:pStyle w:val="BodyText"/>
      </w:pPr>
      <w:r>
        <w:t xml:space="preserve">(คุณณัฐภัทรพล) ต้องรอติดตามกันต่อไปนะครับ คุณผู้ชมครับ สัปดาห์นี้หรือว่าสัปดาห์หน้าเข้มข้นแน่นอน เกี่ยวกับเรื่องนี้ ดูเรื่องการเมืองท้องถิ่นมีควันหลง ควันหลง เมื่อวานที่ผ่านมา อบจ.ปทุมธานี เรียกว่าพลิกล็อก คุณวัฒนาเป็นการแก้มือ หรือเปล่า เนื่องจากก่อนหน้านี้คุณผู้ชมย้อนไปสักหน่อย การเลือกตั้งองค์การบริหารส่วน ปทุมธานีย้อน 30 มิถุนายนคุณชาญ พวงเพ็ชร์ เชิญไป 2,000 คะแนน เชิญคนนี้นะครับ พลตำรวจคำรณวิทย์ ธูปกระจ่าง หลังจากนั้น กกต. แจกใบเหลือง ให้กับคุณชาญ พวงเพ็ชร์ ไปเมื่อวันที่ 27 สิงหาคม ให้เลือกตั้งใหม่แล้วเมื่อวานนี้ประชาชน ปทุมธานีไปใช้สิทธิ์กันนะครับ ปรากฏว่าไม่เป็นทางการคนนี้แหละครับ พลตำรวจโท คำรณวิทย์ธูปกระจ่าง เจ้าเดิมเคยอยู่คุ้นเคยกันอยู่นะครับ ท่านคำรณวิทย์ ธูปกระจ่าง คุณผู้ชมผลยืนยัน กกต. อย่างเป็นทางการอีกครั้งหนึ่งครับ ส่วนที่อบจชุมพรก็มีการเลือกเช่นกันรู้สึกว่าจะเป็นแชมป์เก่า ชื่อว่านายก นายกนพพร อุสิทธิ์ ลงสมัครคนเดียว ไม่มีคู่แข่ง ปรากฏว่าเมื่อวานนี้สามารถที่จะผ่านเกณฑ์ได้ทั้ง 2 เกณฑ์ วันที่ 1 ก็คือมีคะแนนมากกว่า ร้อยละ 10 ของผู้มีสิทธิ์เลือกตั้ง รายการที่ 2 คุณไม่มีคะแนน ของผู้ไม่มาเลือกตั้งหรือผู้ที่มาสมัครเท่าใด สามารถผ่านเกณฑ์ได้ ตอนนี้ก็เลือกนายก อบจ. 2 จังหวัด ก็มีเป็นไปด้วยความเรียบร้อย ปทุมธานีบอกว่าจับตามองเมื่อวานนี้ ไปดูภาพบรรยากาศอีกสักหน่อยนะครับ เมื่อวานนี้ของ อบจ. ของปทุมธานีนี่ มีภาพประชาชนให้กำลังใจทั้งสองฝ่าย ทั้งคุณชาญ พงเพ็ชเป็นและตำรวจโทพงษ์เพชร เมื่อวานนี้ยังไม่เป็นทางการคุณผู้ชมหลังจากนับคะแนนไป ของผู้มีสิทธิ์เลือกตั้งเก้าแสน ของปทุมธานีกดว่าคะแนนของผู้สมัครเบอร์ 3 พลตำรวจโท คำรณวิทย์ ธูปกระจ่าง ได้ไปหนึ่งแสนแปดหมื่นเจ็ดพัน16 คะแนน ส่วนคุณชาญ พวงเพ็ชร์ นี่นะครับ 11900946 คะแนน Singl ไปซักประมาณ 10 คะแนนครับ ถือว่ารอดู กกต. มีการประกาศรับรองผลเมื่อไหร่นะครับ ทางการจะออกมาเป็นอย่างไรนะครับ ถ้าเกิดท่านคำรงวิทย์ธูปกระจ่าง ดำรงตำแหน่งนายกอบจต่อก็ถือว่าอยู่ยาวนานเหมือนกันนะครับ 10 ปี คุณผู้ชมแต่ว่าก่อนที่จะไปเบรก ช่วงนี้ ฝากความห่วงใยไปยังพี่น้องประชาชน ที่อยู่ทางภาคเหนือ เจอกับวิกฤตน้ำท่วม น้ำท่วมอย่างต่อเนื่องล่าสุด ก่อนหน้านี้ เชียงรายที่แม่สายแล้วก็อื่น ๆ ล่าสุด ที่จังหวัดลำปาง มีรายงานว่าอากาศที่อำเภอห้างฉัตร คุณผู้ชมอำเภอเกาะคา เป็น 2 พื้นที่ที่น้ำป่าไหลหลาก น่ากลัวจริง ๆ ใช่ ก็น้ำไหลลงมา ดอยขุนตาล แน่นอน ว่าถ้าเกิดเวลาเราขับรถไปนี่ เป็นเชิงเขา เป็นเนินเขาพื้นที่สูงน้ำก็ไหลลงมาจากเทือกเขา คนข้างรุนแรงเลยทีเดียว พยายามเองตอนนี้ละรอบที่ 2 ที่มาจากเทือกเขาก็ตอนนี้ ก็เข้าสู่บริเวณมหาวิทยาลัยพะเยาอีกแล้ว ก็ต้องระมัดระวังกัน กำลังใจพอเห็นภาพบรรยากาศ ก็ต้องบอกว่าชาวบ้าน ประชาชนลำบากเหลือเกิน เกิดขึ้นจากฝนตกหนัก น้ำท่วม น้ำป่าไหลหลาก และดินโคลนถล่ม นอกจากนั้น ต้องบอกว่าค่าขนย้ายนี่ก็ลำบาก ฟื้นฟูเราเห็นแล้ว ค่าแรงของคนที่จะไปขุดดิน ไปช่วยขุดดินทำความสะอาด เห็นใจเลยนะครับ คุณผู้ชมครับ ช่วงนี้เป็นช่วงที่ต้องผ่านไปวิกฤตไปด้วยกัน ตามกันต่อห้องข่าวรัฐสภา ยังอยู่เหรอการแก้ไขรัฐธรรมนูญ ช่องข่าวภาคเช้าครับ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3 กันยายน 2567 เวลา 08.00-09.00 น.</dc:title>
  <dc:creator/>
  <cp:keywords/>
  <dcterms:created xsi:type="dcterms:W3CDTF">2024-09-23T07:01:26Z</dcterms:created>
  <dcterms:modified xsi:type="dcterms:W3CDTF">2024-09-23T07: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กันยายน 2567 เวลา 13.00 น.</vt:lpwstr>
  </property>
  <property fmtid="{D5CDD505-2E9C-101B-9397-08002B2CF9AE}" pid="3" name="subtitle">
    <vt:lpwstr/>
  </property>
</Properties>
</file>